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61E21" w14:textId="586D1773" w:rsidR="00F573FF" w:rsidRPr="00A127C0" w:rsidRDefault="00A127C0" w:rsidP="00A127C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127C0">
        <w:rPr>
          <w:rFonts w:ascii="Times New Roman" w:hAnsi="Times New Roman" w:cs="Times New Roman"/>
          <w:b/>
          <w:bCs/>
          <w:sz w:val="24"/>
          <w:szCs w:val="24"/>
        </w:rPr>
        <w:t>Watch IELTS Speaking Mock Tests</w:t>
      </w:r>
    </w:p>
    <w:p w14:paraId="0D64C87A" w14:textId="77777777" w:rsidR="00A127C0" w:rsidRPr="00A127C0" w:rsidRDefault="00A127C0">
      <w:pPr>
        <w:rPr>
          <w:rFonts w:ascii="Times New Roman" w:hAnsi="Times New Roman" w:cs="Times New Roman"/>
          <w:sz w:val="24"/>
          <w:szCs w:val="24"/>
        </w:rPr>
      </w:pPr>
    </w:p>
    <w:p w14:paraId="3568B8E6" w14:textId="725DCC81" w:rsidR="00A127C0" w:rsidRPr="00A127C0" w:rsidRDefault="00A127C0" w:rsidP="00A127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7C0">
        <w:rPr>
          <w:rFonts w:ascii="Times New Roman" w:hAnsi="Times New Roman" w:cs="Times New Roman"/>
          <w:sz w:val="24"/>
          <w:szCs w:val="24"/>
        </w:rPr>
        <w:t>Click on the link to watch an IELTS Speaking mock Test.</w:t>
      </w:r>
    </w:p>
    <w:p w14:paraId="00FC4309" w14:textId="33A491EF" w:rsidR="00A127C0" w:rsidRPr="00A127C0" w:rsidRDefault="00A127C0" w:rsidP="00A127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7C0">
        <w:rPr>
          <w:rFonts w:ascii="Times New Roman" w:hAnsi="Times New Roman" w:cs="Times New Roman"/>
          <w:sz w:val="24"/>
          <w:szCs w:val="24"/>
        </w:rPr>
        <w:t xml:space="preserve">Take notes on what the person is doing well and any mistakes they make. </w:t>
      </w:r>
    </w:p>
    <w:p w14:paraId="03FE5A16" w14:textId="6FE64196" w:rsidR="00A127C0" w:rsidRDefault="00A127C0" w:rsidP="00A127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27C0">
        <w:rPr>
          <w:rFonts w:ascii="Times New Roman" w:hAnsi="Times New Roman" w:cs="Times New Roman"/>
          <w:sz w:val="24"/>
          <w:szCs w:val="24"/>
        </w:rPr>
        <w:t>Add to and adjust your speaking according to what you see in these different Mock Tests.</w:t>
      </w:r>
    </w:p>
    <w:p w14:paraId="60D47964" w14:textId="77777777" w:rsidR="00A127C0" w:rsidRDefault="00A127C0" w:rsidP="00A127C0">
      <w:pPr>
        <w:rPr>
          <w:rFonts w:ascii="Times New Roman" w:hAnsi="Times New Roman" w:cs="Times New Roman"/>
          <w:sz w:val="24"/>
          <w:szCs w:val="24"/>
        </w:rPr>
      </w:pPr>
    </w:p>
    <w:p w14:paraId="1A03F2A9" w14:textId="4D955F85" w:rsidR="00A127C0" w:rsidRDefault="00A127C0" w:rsidP="00A127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ks:</w:t>
      </w:r>
    </w:p>
    <w:p w14:paraId="3188F320" w14:textId="77777777" w:rsidR="00A127C0" w:rsidRDefault="00000000" w:rsidP="00A127C0">
      <w:hyperlink r:id="rId5" w:history="1">
        <w:r w:rsidR="00A127C0">
          <w:rPr>
            <w:rFonts w:ascii="Segoe UI" w:hAnsi="Segoe UI" w:cs="Segoe UI"/>
            <w:color w:val="007BFF"/>
            <w:shd w:val="clear" w:color="auto" w:fill="FFFFFF"/>
          </w:rPr>
          <w:br/>
        </w:r>
        <w:r w:rsidR="00A127C0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ecN15c3gZYg</w:t>
        </w:r>
      </w:hyperlink>
    </w:p>
    <w:p w14:paraId="57787681" w14:textId="77777777" w:rsidR="00A127C0" w:rsidRDefault="00A127C0" w:rsidP="00A127C0">
      <w:r>
        <w:rPr>
          <w:rFonts w:ascii="Segoe UI" w:hAnsi="Segoe UI" w:cs="Segoe UI"/>
          <w:color w:val="212529"/>
        </w:rPr>
        <w:br/>
      </w:r>
      <w:hyperlink r:id="rId6" w:history="1">
        <w:r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zrlxABRWVis</w:t>
        </w:r>
      </w:hyperlink>
    </w:p>
    <w:p w14:paraId="6284B0E4" w14:textId="77777777" w:rsidR="00A127C0" w:rsidRDefault="00A127C0" w:rsidP="00A127C0">
      <w:r>
        <w:rPr>
          <w:rFonts w:ascii="Segoe UI" w:hAnsi="Segoe UI" w:cs="Segoe UI"/>
          <w:color w:val="212529"/>
        </w:rPr>
        <w:br/>
      </w:r>
      <w:hyperlink r:id="rId7" w:history="1">
        <w:r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aIunJuCymXI</w:t>
        </w:r>
      </w:hyperlink>
    </w:p>
    <w:p w14:paraId="16D14BB5" w14:textId="77777777" w:rsidR="00A127C0" w:rsidRDefault="00A127C0" w:rsidP="00A127C0">
      <w:r>
        <w:rPr>
          <w:rFonts w:ascii="Segoe UI" w:hAnsi="Segoe UI" w:cs="Segoe UI"/>
          <w:color w:val="212529"/>
        </w:rPr>
        <w:br/>
      </w:r>
      <w:hyperlink r:id="rId8" w:history="1">
        <w:r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fhPqkCQwygM</w:t>
        </w:r>
      </w:hyperlink>
    </w:p>
    <w:p w14:paraId="49130AC1" w14:textId="77777777" w:rsidR="00A127C0" w:rsidRDefault="00A127C0" w:rsidP="00A127C0">
      <w:pPr>
        <w:rPr>
          <w:rStyle w:val="Hyperlink"/>
          <w:rFonts w:ascii="Segoe UI" w:hAnsi="Segoe UI" w:cs="Segoe UI"/>
          <w:color w:val="007BFF"/>
          <w:u w:val="none"/>
          <w:shd w:val="clear" w:color="auto" w:fill="FFFFFF"/>
        </w:rPr>
      </w:pPr>
      <w:r>
        <w:rPr>
          <w:rFonts w:ascii="Segoe UI" w:hAnsi="Segoe UI" w:cs="Segoe UI"/>
          <w:color w:val="212529"/>
        </w:rPr>
        <w:br/>
      </w:r>
      <w:hyperlink r:id="rId9" w:history="1">
        <w:r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Wpr1vnuumbw</w:t>
        </w:r>
      </w:hyperlink>
    </w:p>
    <w:p w14:paraId="11E2AA8F" w14:textId="77777777" w:rsidR="00F12255" w:rsidRDefault="00F12255" w:rsidP="00A127C0">
      <w:pPr>
        <w:rPr>
          <w:rStyle w:val="Hyperlink"/>
          <w:rFonts w:ascii="Segoe UI" w:hAnsi="Segoe UI" w:cs="Segoe UI"/>
          <w:color w:val="007BFF"/>
          <w:u w:val="none"/>
          <w:shd w:val="clear" w:color="auto" w:fill="FFFFFF"/>
        </w:rPr>
      </w:pPr>
    </w:p>
    <w:p w14:paraId="42FBFA93" w14:textId="2D809A78" w:rsidR="00F12255" w:rsidRDefault="00F12255" w:rsidP="00A127C0">
      <w:hyperlink r:id="rId10" w:history="1">
        <w:r w:rsidRPr="005E0E5E">
          <w:rPr>
            <w:rStyle w:val="Hyperlink"/>
          </w:rPr>
          <w:t>https://www.youtube.com/watch?v=aIunJuCymXI</w:t>
        </w:r>
      </w:hyperlink>
    </w:p>
    <w:p w14:paraId="4D70E720" w14:textId="77777777" w:rsidR="00F12255" w:rsidRDefault="00F12255" w:rsidP="00A127C0"/>
    <w:p w14:paraId="403A6D4F" w14:textId="45731B93" w:rsidR="00F12255" w:rsidRDefault="00F12255" w:rsidP="00A127C0">
      <w:hyperlink r:id="rId11" w:history="1">
        <w:r w:rsidRPr="005E0E5E">
          <w:rPr>
            <w:rStyle w:val="Hyperlink"/>
          </w:rPr>
          <w:t>https://www.youtube.com/watch?v=rNXpBF6Z22g</w:t>
        </w:r>
      </w:hyperlink>
    </w:p>
    <w:p w14:paraId="0FC0D1BF" w14:textId="77777777" w:rsidR="00F12255" w:rsidRDefault="00F12255" w:rsidP="00A127C0"/>
    <w:p w14:paraId="50CB55F3" w14:textId="38D6E3E2" w:rsidR="00F12255" w:rsidRDefault="00F12255" w:rsidP="00A127C0">
      <w:hyperlink r:id="rId12" w:history="1">
        <w:r w:rsidRPr="005E0E5E">
          <w:rPr>
            <w:rStyle w:val="Hyperlink"/>
          </w:rPr>
          <w:t>https://www.youtube.com/watch?v=PiKvVIn6cV0</w:t>
        </w:r>
      </w:hyperlink>
    </w:p>
    <w:p w14:paraId="2EE97619" w14:textId="77777777" w:rsidR="00F12255" w:rsidRDefault="00F12255" w:rsidP="00A127C0"/>
    <w:p w14:paraId="450E0665" w14:textId="51D7BAB4" w:rsidR="00F12255" w:rsidRDefault="00F12255" w:rsidP="00A127C0">
      <w:hyperlink r:id="rId13" w:history="1">
        <w:r w:rsidRPr="005E0E5E">
          <w:rPr>
            <w:rStyle w:val="Hyperlink"/>
          </w:rPr>
          <w:t>https://www.youtube.com/watch?v=QGGfe325rKs</w:t>
        </w:r>
      </w:hyperlink>
    </w:p>
    <w:p w14:paraId="1CC1AF48" w14:textId="77777777" w:rsidR="00F12255" w:rsidRDefault="00F12255" w:rsidP="00A127C0"/>
    <w:p w14:paraId="7E7CED12" w14:textId="0D0454E5" w:rsidR="00F12255" w:rsidRDefault="00F12255" w:rsidP="00A127C0">
      <w:hyperlink r:id="rId14" w:history="1">
        <w:r w:rsidRPr="005E0E5E">
          <w:rPr>
            <w:rStyle w:val="Hyperlink"/>
          </w:rPr>
          <w:t>https://www.youtube.com/watch?v=uUEkbZCiE00</w:t>
        </w:r>
      </w:hyperlink>
    </w:p>
    <w:p w14:paraId="39AC02F2" w14:textId="77777777" w:rsidR="00F12255" w:rsidRDefault="00F12255" w:rsidP="00A127C0"/>
    <w:p w14:paraId="49FFDA9C" w14:textId="553FF3F5" w:rsidR="00F12255" w:rsidRDefault="00F12255" w:rsidP="00A127C0">
      <w:hyperlink r:id="rId15" w:history="1">
        <w:r w:rsidRPr="005E0E5E">
          <w:rPr>
            <w:rStyle w:val="Hyperlink"/>
          </w:rPr>
          <w:t>https://www.youtube.com/watch?v=4nt0W8qNLfE</w:t>
        </w:r>
      </w:hyperlink>
    </w:p>
    <w:p w14:paraId="02F577AD" w14:textId="77777777" w:rsidR="00F12255" w:rsidRDefault="00F12255" w:rsidP="00A127C0"/>
    <w:p w14:paraId="55E9CF36" w14:textId="2CD11D88" w:rsidR="00F12255" w:rsidRDefault="00F12255" w:rsidP="00A127C0">
      <w:hyperlink r:id="rId16" w:history="1">
        <w:r w:rsidRPr="005E0E5E">
          <w:rPr>
            <w:rStyle w:val="Hyperlink"/>
          </w:rPr>
          <w:t>https://www.youtube.com/watch?v=puh9YYsfZm0</w:t>
        </w:r>
      </w:hyperlink>
    </w:p>
    <w:p w14:paraId="51F64D9A" w14:textId="77777777" w:rsidR="00F12255" w:rsidRDefault="00F12255" w:rsidP="00A127C0"/>
    <w:p w14:paraId="5B5DD796" w14:textId="54E49A9F" w:rsidR="00F12255" w:rsidRDefault="00F12255" w:rsidP="00A127C0">
      <w:hyperlink r:id="rId17" w:history="1">
        <w:r w:rsidRPr="005E0E5E">
          <w:rPr>
            <w:rStyle w:val="Hyperlink"/>
          </w:rPr>
          <w:t>https://www.youtube.com/watch?v=puh9YYsfZm0</w:t>
        </w:r>
      </w:hyperlink>
    </w:p>
    <w:p w14:paraId="2CDA3153" w14:textId="77777777" w:rsidR="00F12255" w:rsidRDefault="00F12255" w:rsidP="00A127C0"/>
    <w:p w14:paraId="50C9E84C" w14:textId="1DB76DBF" w:rsidR="00F12255" w:rsidRDefault="00F12255" w:rsidP="00A127C0">
      <w:hyperlink r:id="rId18" w:history="1">
        <w:r w:rsidRPr="005E0E5E">
          <w:rPr>
            <w:rStyle w:val="Hyperlink"/>
          </w:rPr>
          <w:t>https://www.youtube.com/watch?v=3wvX1FMprVk</w:t>
        </w:r>
      </w:hyperlink>
    </w:p>
    <w:p w14:paraId="73D9EA4F" w14:textId="77777777" w:rsidR="00F12255" w:rsidRDefault="00F12255" w:rsidP="00A127C0"/>
    <w:p w14:paraId="0DE8894B" w14:textId="6EB0949A" w:rsidR="00F12255" w:rsidRDefault="00F12255" w:rsidP="00A127C0">
      <w:hyperlink r:id="rId19" w:history="1">
        <w:r w:rsidRPr="005E0E5E">
          <w:rPr>
            <w:rStyle w:val="Hyperlink"/>
          </w:rPr>
          <w:t>https://www.youtube.com/watch?v=fhPqkCQwygM</w:t>
        </w:r>
      </w:hyperlink>
    </w:p>
    <w:p w14:paraId="4148018D" w14:textId="77777777" w:rsidR="00F12255" w:rsidRDefault="00F12255" w:rsidP="00A127C0"/>
    <w:p w14:paraId="035FC37F" w14:textId="225786A3" w:rsidR="00F12255" w:rsidRDefault="00F12255" w:rsidP="00A127C0">
      <w:hyperlink r:id="rId20" w:history="1">
        <w:r w:rsidRPr="005E0E5E">
          <w:rPr>
            <w:rStyle w:val="Hyperlink"/>
          </w:rPr>
          <w:t>https://www.youtube.com/watch?v=vYAiS_Am3aM&amp;t=32s</w:t>
        </w:r>
      </w:hyperlink>
    </w:p>
    <w:p w14:paraId="295AE5E5" w14:textId="77777777" w:rsidR="00F12255" w:rsidRDefault="00F12255" w:rsidP="00A127C0"/>
    <w:p w14:paraId="37E50CE2" w14:textId="61B3AE10" w:rsidR="00F12255" w:rsidRDefault="00F12255" w:rsidP="00A127C0">
      <w:hyperlink r:id="rId21" w:history="1">
        <w:r w:rsidRPr="005E0E5E">
          <w:rPr>
            <w:rStyle w:val="Hyperlink"/>
          </w:rPr>
          <w:t>https://www.youtube.com/watch?v=ItwpOsD-62Q</w:t>
        </w:r>
      </w:hyperlink>
    </w:p>
    <w:p w14:paraId="6198541F" w14:textId="77777777" w:rsidR="00F12255" w:rsidRDefault="00F12255" w:rsidP="00A127C0"/>
    <w:p w14:paraId="20DD7B5F" w14:textId="0690FA61" w:rsidR="00F12255" w:rsidRDefault="00F12255" w:rsidP="00A127C0">
      <w:hyperlink r:id="rId22" w:history="1">
        <w:r w:rsidRPr="005E0E5E">
          <w:rPr>
            <w:rStyle w:val="Hyperlink"/>
          </w:rPr>
          <w:t>https://www.youtube.com/watch?v=zrlxABRWVis</w:t>
        </w:r>
      </w:hyperlink>
    </w:p>
    <w:p w14:paraId="3872C6C9" w14:textId="77777777" w:rsidR="00F12255" w:rsidRDefault="00F12255" w:rsidP="00A127C0"/>
    <w:p w14:paraId="7F55AEEC" w14:textId="77777777" w:rsidR="00F12255" w:rsidRDefault="00F12255" w:rsidP="00A127C0"/>
    <w:p w14:paraId="334BF06D" w14:textId="7C06D010" w:rsidR="00F12255" w:rsidRDefault="00F12255" w:rsidP="00A127C0">
      <w:hyperlink r:id="rId23" w:history="1">
        <w:r w:rsidRPr="005E0E5E">
          <w:rPr>
            <w:rStyle w:val="Hyperlink"/>
          </w:rPr>
          <w:t>https://www.youtube.com/watch?v=bJUt7jnrp0A</w:t>
        </w:r>
      </w:hyperlink>
    </w:p>
    <w:p w14:paraId="6DF7285F" w14:textId="77777777" w:rsidR="00F12255" w:rsidRDefault="00F12255" w:rsidP="00A127C0"/>
    <w:p w14:paraId="0C0A606B" w14:textId="53B06AD5" w:rsidR="00A127C0" w:rsidRDefault="00A127C0" w:rsidP="00A127C0">
      <w:r>
        <w:rPr>
          <w:rFonts w:ascii="Segoe UI" w:hAnsi="Segoe UI" w:cs="Segoe UI"/>
          <w:color w:val="212529"/>
        </w:rPr>
        <w:br/>
      </w:r>
      <w:hyperlink r:id="rId24" w:history="1">
        <w:r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q7xCHfDRdug</w:t>
        </w:r>
      </w:hyperlink>
      <w:r>
        <w:rPr>
          <w:rFonts w:ascii="Segoe UI" w:hAnsi="Segoe UI" w:cs="Segoe UI"/>
          <w:color w:val="212529"/>
        </w:rPr>
        <w:br/>
      </w:r>
    </w:p>
    <w:p w14:paraId="5C3C118D" w14:textId="77777777" w:rsidR="00A127C0" w:rsidRDefault="00000000" w:rsidP="00A127C0">
      <w:hyperlink r:id="rId25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hS7J1fNOulg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93FD7E6" w14:textId="77777777" w:rsidR="00A127C0" w:rsidRDefault="00000000" w:rsidP="00A127C0">
      <w:hyperlink r:id="rId26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ktFDYAk2PGE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E7AAF06" w14:textId="77777777" w:rsidR="00A127C0" w:rsidRDefault="00000000" w:rsidP="00A127C0">
      <w:hyperlink r:id="rId27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I_VTQP4UPWE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480C161" w14:textId="77777777" w:rsidR="00A127C0" w:rsidRDefault="00000000" w:rsidP="00A127C0">
      <w:hyperlink r:id="rId28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1DwuF-J2t64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ED6F3D2" w14:textId="77777777" w:rsidR="00A127C0" w:rsidRDefault="00000000" w:rsidP="00A127C0">
      <w:hyperlink r:id="rId29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HzvsfOE2Vx8</w:t>
        </w:r>
      </w:hyperlink>
      <w:r w:rsidR="00A127C0">
        <w:rPr>
          <w:rFonts w:ascii="Segoe UI" w:hAnsi="Segoe UI" w:cs="Segoe UI"/>
          <w:color w:val="212529"/>
        </w:rPr>
        <w:br/>
      </w:r>
      <w:r w:rsidR="00A127C0">
        <w:br/>
      </w:r>
      <w:hyperlink r:id="rId30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u9cggZHjwS4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0403998" w14:textId="77777777" w:rsidR="00A127C0" w:rsidRDefault="00000000" w:rsidP="00A127C0">
      <w:hyperlink r:id="rId31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PiKvVIn6cV0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AEA17E0" w14:textId="77777777" w:rsidR="00A127C0" w:rsidRDefault="00000000" w:rsidP="00A127C0">
      <w:hyperlink r:id="rId32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rNXpBF6Z22g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BCB010E" w14:textId="77777777" w:rsidR="00A127C0" w:rsidRDefault="00000000" w:rsidP="00A127C0">
      <w:hyperlink r:id="rId33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Cl6TdqnrC6U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E252CD0" w14:textId="77777777" w:rsidR="00A127C0" w:rsidRDefault="00000000" w:rsidP="00A127C0">
      <w:hyperlink r:id="rId34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jTW7eubvi_c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2EA25E1" w14:textId="77777777" w:rsidR="00A127C0" w:rsidRDefault="00000000" w:rsidP="00A127C0">
      <w:hyperlink r:id="rId35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-7or4r8GLQY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B88350D" w14:textId="77777777" w:rsidR="00A127C0" w:rsidRDefault="00000000" w:rsidP="00A127C0">
      <w:hyperlink r:id="rId36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MUj-UaHrHS8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37B4C97" w14:textId="77777777" w:rsidR="00A127C0" w:rsidRDefault="00000000" w:rsidP="00A127C0">
      <w:hyperlink r:id="rId37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zHjy0VrgDiM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7F1F9AE" w14:textId="77777777" w:rsidR="00A127C0" w:rsidRDefault="00000000" w:rsidP="00A127C0">
      <w:hyperlink r:id="rId38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cGRsjm26hdA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DD68DD8" w14:textId="77777777" w:rsidR="00A127C0" w:rsidRDefault="00000000" w:rsidP="00A127C0">
      <w:hyperlink r:id="rId39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FX7c7swi610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18CA12D" w14:textId="77777777" w:rsidR="00A127C0" w:rsidRDefault="00000000" w:rsidP="00A127C0">
      <w:hyperlink r:id="rId40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vYAiS_Am3aM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75B69B8F" w14:textId="77777777" w:rsidR="00A127C0" w:rsidRDefault="00000000" w:rsidP="00A127C0">
      <w:hyperlink r:id="rId41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hvUa9vXE0bw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8ABFE8D" w14:textId="77777777" w:rsidR="00A127C0" w:rsidRDefault="00000000" w:rsidP="00A127C0">
      <w:hyperlink r:id="rId42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ItwpOsD-62Q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1A9196AE" w14:textId="77777777" w:rsidR="00A127C0" w:rsidRDefault="00000000" w:rsidP="00A127C0">
      <w:hyperlink r:id="rId43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04kPLRoZBzU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7106BAAC" w14:textId="77777777" w:rsidR="00A127C0" w:rsidRDefault="00000000" w:rsidP="00A127C0">
      <w:hyperlink r:id="rId44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jDtjo6Q_DRg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10B0FC38" w14:textId="77777777" w:rsidR="00A127C0" w:rsidRDefault="00000000" w:rsidP="00A127C0">
      <w:hyperlink r:id="rId45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bSdzdDz2EV0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F4C8705" w14:textId="77777777" w:rsidR="00A127C0" w:rsidRDefault="00000000" w:rsidP="00A127C0">
      <w:hyperlink r:id="rId46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x_9DTBvpkeo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1D6D2AF8" w14:textId="77777777" w:rsidR="00A127C0" w:rsidRDefault="00000000" w:rsidP="00A127C0">
      <w:hyperlink r:id="rId47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fnQvGn7T3UE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6691F968" w14:textId="77777777" w:rsidR="00A127C0" w:rsidRDefault="00000000" w:rsidP="00A127C0">
      <w:hyperlink r:id="rId48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ZIMxUjROEV4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7BCF4E4F" w14:textId="77777777" w:rsidR="00A127C0" w:rsidRDefault="00000000" w:rsidP="00A127C0">
      <w:hyperlink r:id="rId49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V6CXNq954AY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7F3C9FB5" w14:textId="77777777" w:rsidR="00A127C0" w:rsidRDefault="00000000" w:rsidP="00A127C0">
      <w:hyperlink r:id="rId50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uUEkbZCiE00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3551C5D" w14:textId="77777777" w:rsidR="00A127C0" w:rsidRDefault="00000000" w:rsidP="00A127C0">
      <w:hyperlink r:id="rId51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QGGfe325rKs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532FB87" w14:textId="77777777" w:rsidR="00A127C0" w:rsidRDefault="00000000" w:rsidP="00A127C0">
      <w:hyperlink r:id="rId52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RNSWMWWCNrM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27A49D8" w14:textId="77777777" w:rsidR="00A127C0" w:rsidRDefault="00000000" w:rsidP="00A127C0">
      <w:hyperlink r:id="rId53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Tc5WR3yCBlg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6A007564" w14:textId="77777777" w:rsidR="00A127C0" w:rsidRDefault="00000000" w:rsidP="00A127C0">
      <w:hyperlink r:id="rId54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3exkogaQ6Gc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00BEEC3" w14:textId="77777777" w:rsidR="00A127C0" w:rsidRDefault="00000000" w:rsidP="00A127C0">
      <w:hyperlink r:id="rId55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rJz84lvKy4U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CF0A74F" w14:textId="77777777" w:rsidR="00A127C0" w:rsidRDefault="00000000" w:rsidP="00A127C0">
      <w:hyperlink r:id="rId56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FgGtXwBY8yk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5264319D" w14:textId="77777777" w:rsidR="00A127C0" w:rsidRDefault="00000000" w:rsidP="00A127C0">
      <w:hyperlink r:id="rId57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e0BZHk0B9L4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67AF5F47" w14:textId="77777777" w:rsidR="00A127C0" w:rsidRDefault="00000000" w:rsidP="00A127C0">
      <w:hyperlink r:id="rId58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Y4NiHh7yylI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1BB1D1E" w14:textId="77777777" w:rsidR="00A127C0" w:rsidRDefault="00000000" w:rsidP="00A127C0">
      <w:hyperlink r:id="rId59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-d3PrupT2ws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4CCA4AF9" w14:textId="77777777" w:rsidR="00A127C0" w:rsidRDefault="00000000" w:rsidP="00A127C0">
      <w:hyperlink r:id="rId60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y6oxK44wevk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0D735783" w14:textId="77777777" w:rsidR="00A127C0" w:rsidRDefault="00000000" w:rsidP="00A127C0">
      <w:hyperlink r:id="rId61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eay1wXKPtws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3B7D20DB" w14:textId="77777777" w:rsidR="00A127C0" w:rsidRDefault="00000000" w:rsidP="00A127C0">
      <w:hyperlink r:id="rId62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7m03bPEe5Hk</w:t>
        </w:r>
      </w:hyperlink>
      <w:r w:rsidR="00A127C0">
        <w:rPr>
          <w:rFonts w:ascii="Segoe UI" w:hAnsi="Segoe UI" w:cs="Segoe UI"/>
          <w:color w:val="212529"/>
        </w:rPr>
        <w:br/>
      </w:r>
    </w:p>
    <w:p w14:paraId="687493EA" w14:textId="0D7D8EA9" w:rsidR="00A127C0" w:rsidRPr="00A127C0" w:rsidRDefault="00000000" w:rsidP="00A127C0">
      <w:pPr>
        <w:rPr>
          <w:rFonts w:ascii="Times New Roman" w:hAnsi="Times New Roman" w:cs="Times New Roman"/>
          <w:sz w:val="24"/>
          <w:szCs w:val="24"/>
        </w:rPr>
      </w:pPr>
      <w:hyperlink r:id="rId63" w:history="1">
        <w:r w:rsidR="00A127C0" w:rsidRPr="00A06FDD">
          <w:rPr>
            <w:rStyle w:val="Hyperlink"/>
            <w:rFonts w:ascii="Segoe UI" w:hAnsi="Segoe UI" w:cs="Segoe UI"/>
            <w:shd w:val="clear" w:color="auto" w:fill="FFFFFF"/>
          </w:rPr>
          <w:t>https://www.youtube.com/watch?v=HdKHDzmaikA</w:t>
        </w:r>
      </w:hyperlink>
    </w:p>
    <w:p w14:paraId="7AE45D94" w14:textId="77777777" w:rsidR="00A127C0" w:rsidRDefault="00A127C0">
      <w:pPr>
        <w:rPr>
          <w:rFonts w:ascii="Times New Roman" w:hAnsi="Times New Roman" w:cs="Times New Roman"/>
          <w:sz w:val="24"/>
          <w:szCs w:val="24"/>
        </w:rPr>
      </w:pPr>
    </w:p>
    <w:p w14:paraId="10DDD2E3" w14:textId="77777777" w:rsidR="00D85A13" w:rsidRDefault="00D85A13">
      <w:pPr>
        <w:rPr>
          <w:rFonts w:ascii="Times New Roman" w:hAnsi="Times New Roman" w:cs="Times New Roman"/>
          <w:sz w:val="24"/>
          <w:szCs w:val="24"/>
        </w:rPr>
      </w:pPr>
    </w:p>
    <w:p w14:paraId="4F3BF334" w14:textId="4CE312DA" w:rsidR="00D85A13" w:rsidRDefault="00D85A13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85A13">
        <w:rPr>
          <w:rFonts w:ascii="Times New Roman" w:hAnsi="Times New Roman" w:cs="Times New Roman"/>
          <w:b/>
          <w:bCs/>
          <w:sz w:val="36"/>
          <w:szCs w:val="36"/>
        </w:rPr>
        <w:t>2</w:t>
      </w:r>
      <w:r w:rsidRPr="00D85A13">
        <w:rPr>
          <w:rFonts w:ascii="Times New Roman" w:hAnsi="Times New Roman" w:cs="Times New Roman"/>
          <w:b/>
          <w:bCs/>
          <w:sz w:val="36"/>
          <w:szCs w:val="36"/>
          <w:vertAlign w:val="superscript"/>
        </w:rPr>
        <w:t>nd</w:t>
      </w:r>
      <w:r w:rsidRPr="00D85A13">
        <w:rPr>
          <w:rFonts w:ascii="Times New Roman" w:hAnsi="Times New Roman" w:cs="Times New Roman"/>
          <w:b/>
          <w:bCs/>
          <w:sz w:val="36"/>
          <w:szCs w:val="36"/>
        </w:rPr>
        <w:t xml:space="preserve"> List</w:t>
      </w:r>
    </w:p>
    <w:p w14:paraId="457C6D7F" w14:textId="6138F51C" w:rsidR="00D85A13" w:rsidRPr="00D85A13" w:rsidRDefault="00000000">
      <w:pPr>
        <w:rPr>
          <w:rFonts w:ascii="Times New Roman" w:hAnsi="Times New Roman" w:cs="Times New Roman"/>
          <w:b/>
          <w:bCs/>
          <w:sz w:val="36"/>
          <w:szCs w:val="36"/>
        </w:rPr>
      </w:pPr>
      <w:hyperlink r:id="rId64" w:history="1">
        <w:r w:rsidR="00D85A13">
          <w:rPr>
            <w:rFonts w:ascii="Segoe UI" w:hAnsi="Segoe UI" w:cs="Segoe UI"/>
            <w:color w:val="007BFF"/>
            <w:shd w:val="clear" w:color="auto" w:fill="FFFFFF"/>
          </w:rPr>
          <w:br/>
        </w:r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caKKsV4CkWA</w:t>
        </w:r>
      </w:hyperlink>
      <w:r w:rsidR="00D85A13">
        <w:rPr>
          <w:rFonts w:ascii="Segoe UI" w:hAnsi="Segoe UI" w:cs="Segoe UI"/>
          <w:color w:val="212529"/>
        </w:rPr>
        <w:br/>
      </w:r>
      <w:hyperlink r:id="rId65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anyfmMlp-j0</w:t>
        </w:r>
      </w:hyperlink>
      <w:r w:rsidR="00D85A13">
        <w:rPr>
          <w:rFonts w:ascii="Segoe UI" w:hAnsi="Segoe UI" w:cs="Segoe UI"/>
          <w:color w:val="212529"/>
        </w:rPr>
        <w:br/>
      </w:r>
      <w:hyperlink r:id="rId66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aI0JX2qc870</w:t>
        </w:r>
      </w:hyperlink>
      <w:r w:rsidR="00D85A13">
        <w:rPr>
          <w:rFonts w:ascii="Segoe UI" w:hAnsi="Segoe UI" w:cs="Segoe UI"/>
          <w:color w:val="212529"/>
        </w:rPr>
        <w:br/>
      </w:r>
      <w:hyperlink r:id="rId67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qEog7JfTx4I</w:t>
        </w:r>
      </w:hyperlink>
      <w:r w:rsidR="00D85A13">
        <w:rPr>
          <w:rFonts w:ascii="Segoe UI" w:hAnsi="Segoe UI" w:cs="Segoe UI"/>
          <w:color w:val="212529"/>
        </w:rPr>
        <w:br/>
      </w:r>
      <w:hyperlink r:id="rId68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pm56TkRXLH4</w:t>
        </w:r>
      </w:hyperlink>
      <w:r w:rsidR="00D85A13">
        <w:rPr>
          <w:rFonts w:ascii="Segoe UI" w:hAnsi="Segoe UI" w:cs="Segoe UI"/>
          <w:color w:val="212529"/>
        </w:rPr>
        <w:br/>
      </w:r>
      <w:hyperlink r:id="rId69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e5GWrUr_e4c</w:t>
        </w:r>
      </w:hyperlink>
      <w:r w:rsidR="00D85A13">
        <w:rPr>
          <w:rFonts w:ascii="Segoe UI" w:hAnsi="Segoe UI" w:cs="Segoe UI"/>
          <w:color w:val="212529"/>
        </w:rPr>
        <w:br/>
      </w:r>
      <w:hyperlink r:id="rId70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z9GYha35a0g</w:t>
        </w:r>
      </w:hyperlink>
      <w:r w:rsidR="00D85A13">
        <w:rPr>
          <w:rFonts w:ascii="Segoe UI" w:hAnsi="Segoe UI" w:cs="Segoe UI"/>
          <w:color w:val="212529"/>
        </w:rPr>
        <w:br/>
      </w:r>
      <w:hyperlink r:id="rId71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o5Q4ANWbHkw</w:t>
        </w:r>
      </w:hyperlink>
      <w:r w:rsidR="00D85A13">
        <w:rPr>
          <w:rFonts w:ascii="Segoe UI" w:hAnsi="Segoe UI" w:cs="Segoe UI"/>
          <w:color w:val="212529"/>
        </w:rPr>
        <w:br/>
      </w:r>
      <w:hyperlink r:id="rId72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7vzC-qMb0jQ</w:t>
        </w:r>
      </w:hyperlink>
      <w:r w:rsidR="00D85A13">
        <w:rPr>
          <w:rFonts w:ascii="Segoe UI" w:hAnsi="Segoe UI" w:cs="Segoe UI"/>
          <w:color w:val="212529"/>
        </w:rPr>
        <w:br/>
      </w:r>
      <w:hyperlink r:id="rId73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QLy_H4JDVQA</w:t>
        </w:r>
      </w:hyperlink>
      <w:r w:rsidR="00D85A13">
        <w:rPr>
          <w:rFonts w:ascii="Segoe UI" w:hAnsi="Segoe UI" w:cs="Segoe UI"/>
          <w:color w:val="212529"/>
        </w:rPr>
        <w:br/>
      </w:r>
      <w:hyperlink r:id="rId74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IwF2k0g1gkE</w:t>
        </w:r>
      </w:hyperlink>
      <w:r w:rsidR="00D85A13">
        <w:rPr>
          <w:rFonts w:ascii="Segoe UI" w:hAnsi="Segoe UI" w:cs="Segoe UI"/>
          <w:color w:val="212529"/>
        </w:rPr>
        <w:br/>
      </w:r>
      <w:hyperlink r:id="rId75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tKFFrCNsioQ</w:t>
        </w:r>
      </w:hyperlink>
      <w:r w:rsidR="00D85A13">
        <w:rPr>
          <w:rFonts w:ascii="Segoe UI" w:hAnsi="Segoe UI" w:cs="Segoe UI"/>
          <w:color w:val="212529"/>
        </w:rPr>
        <w:br/>
      </w:r>
      <w:hyperlink r:id="rId76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SRyUVOFWkRQ</w:t>
        </w:r>
      </w:hyperlink>
      <w:r w:rsidR="00D85A13">
        <w:rPr>
          <w:rFonts w:ascii="Segoe UI" w:hAnsi="Segoe UI" w:cs="Segoe UI"/>
          <w:color w:val="212529"/>
        </w:rPr>
        <w:br/>
      </w:r>
      <w:hyperlink r:id="rId77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qLf6L-Y27M0</w:t>
        </w:r>
      </w:hyperlink>
      <w:r w:rsidR="00D85A13">
        <w:rPr>
          <w:rFonts w:ascii="Segoe UI" w:hAnsi="Segoe UI" w:cs="Segoe UI"/>
          <w:color w:val="212529"/>
        </w:rPr>
        <w:br/>
      </w:r>
      <w:hyperlink r:id="rId78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equr9lx1eWw</w:t>
        </w:r>
      </w:hyperlink>
      <w:r w:rsidR="00D85A13">
        <w:rPr>
          <w:rFonts w:ascii="Segoe UI" w:hAnsi="Segoe UI" w:cs="Segoe UI"/>
          <w:color w:val="212529"/>
        </w:rPr>
        <w:br/>
      </w:r>
      <w:hyperlink r:id="rId79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SAM9iLnCKx8</w:t>
        </w:r>
      </w:hyperlink>
      <w:r w:rsidR="00D85A13">
        <w:rPr>
          <w:rFonts w:ascii="Segoe UI" w:hAnsi="Segoe UI" w:cs="Segoe UI"/>
          <w:color w:val="212529"/>
        </w:rPr>
        <w:br/>
      </w:r>
      <w:hyperlink r:id="rId80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rNG2B0hkecs</w:t>
        </w:r>
      </w:hyperlink>
      <w:r w:rsidR="00D85A13">
        <w:rPr>
          <w:rFonts w:ascii="Segoe UI" w:hAnsi="Segoe UI" w:cs="Segoe UI"/>
          <w:color w:val="212529"/>
        </w:rPr>
        <w:br/>
      </w:r>
      <w:hyperlink r:id="rId81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ZyBiSEA7MR0</w:t>
        </w:r>
      </w:hyperlink>
      <w:r w:rsidR="00D85A13">
        <w:rPr>
          <w:rFonts w:ascii="Segoe UI" w:hAnsi="Segoe UI" w:cs="Segoe UI"/>
          <w:color w:val="212529"/>
        </w:rPr>
        <w:br/>
      </w:r>
      <w:hyperlink r:id="rId82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DNNJy1g18p8</w:t>
        </w:r>
      </w:hyperlink>
      <w:r w:rsidR="00D85A13">
        <w:rPr>
          <w:rFonts w:ascii="Segoe UI" w:hAnsi="Segoe UI" w:cs="Segoe UI"/>
          <w:color w:val="212529"/>
        </w:rPr>
        <w:br/>
      </w:r>
      <w:hyperlink r:id="rId83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TcuInSxgmH8</w:t>
        </w:r>
      </w:hyperlink>
      <w:r w:rsidR="00D85A13">
        <w:rPr>
          <w:rFonts w:ascii="Segoe UI" w:hAnsi="Segoe UI" w:cs="Segoe UI"/>
          <w:color w:val="212529"/>
        </w:rPr>
        <w:br/>
      </w:r>
      <w:hyperlink r:id="rId84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ROm_8Oeuj1Q</w:t>
        </w:r>
      </w:hyperlink>
      <w:r w:rsidR="00D85A13">
        <w:rPr>
          <w:rFonts w:ascii="Segoe UI" w:hAnsi="Segoe UI" w:cs="Segoe UI"/>
          <w:color w:val="212529"/>
        </w:rPr>
        <w:br/>
      </w:r>
      <w:hyperlink r:id="rId85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YtIVUR0BckQ</w:t>
        </w:r>
      </w:hyperlink>
      <w:r w:rsidR="00D85A13">
        <w:rPr>
          <w:rFonts w:ascii="Segoe UI" w:hAnsi="Segoe UI" w:cs="Segoe UI"/>
          <w:color w:val="212529"/>
        </w:rPr>
        <w:br/>
      </w:r>
      <w:hyperlink r:id="rId86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_d_HXJpqKww</w:t>
        </w:r>
      </w:hyperlink>
      <w:r w:rsidR="00D85A13">
        <w:rPr>
          <w:rFonts w:ascii="Segoe UI" w:hAnsi="Segoe UI" w:cs="Segoe UI"/>
          <w:color w:val="212529"/>
        </w:rPr>
        <w:br/>
      </w:r>
      <w:hyperlink r:id="rId87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wqWn1QuSCvY</w:t>
        </w:r>
      </w:hyperlink>
      <w:r w:rsidR="00D85A13">
        <w:rPr>
          <w:rFonts w:ascii="Segoe UI" w:hAnsi="Segoe UI" w:cs="Segoe UI"/>
          <w:color w:val="212529"/>
        </w:rPr>
        <w:br/>
      </w:r>
      <w:hyperlink r:id="rId88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4UQTBp0ZWZM</w:t>
        </w:r>
      </w:hyperlink>
      <w:r w:rsidR="00D85A13">
        <w:rPr>
          <w:rFonts w:ascii="Segoe UI" w:hAnsi="Segoe UI" w:cs="Segoe UI"/>
          <w:color w:val="212529"/>
        </w:rPr>
        <w:br/>
      </w:r>
      <w:hyperlink r:id="rId89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VCcuRSc59FM</w:t>
        </w:r>
      </w:hyperlink>
      <w:r w:rsidR="00D85A13">
        <w:rPr>
          <w:rFonts w:ascii="Segoe UI" w:hAnsi="Segoe UI" w:cs="Segoe UI"/>
          <w:color w:val="212529"/>
        </w:rPr>
        <w:br/>
      </w:r>
      <w:hyperlink r:id="rId90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5DREf8Sq5nY</w:t>
        </w:r>
      </w:hyperlink>
      <w:r w:rsidR="00D85A13">
        <w:rPr>
          <w:rFonts w:ascii="Segoe UI" w:hAnsi="Segoe UI" w:cs="Segoe UI"/>
          <w:color w:val="212529"/>
        </w:rPr>
        <w:br/>
      </w:r>
      <w:hyperlink r:id="rId91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mJhBTa4NX9Y</w:t>
        </w:r>
      </w:hyperlink>
      <w:r w:rsidR="00D85A13">
        <w:rPr>
          <w:rFonts w:ascii="Segoe UI" w:hAnsi="Segoe UI" w:cs="Segoe UI"/>
          <w:color w:val="212529"/>
        </w:rPr>
        <w:br/>
      </w:r>
      <w:hyperlink r:id="rId92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jJDD0bhXAOQ</w:t>
        </w:r>
      </w:hyperlink>
      <w:r w:rsidR="00D85A13">
        <w:rPr>
          <w:rFonts w:ascii="Segoe UI" w:hAnsi="Segoe UI" w:cs="Segoe UI"/>
          <w:color w:val="212529"/>
        </w:rPr>
        <w:br/>
      </w:r>
      <w:hyperlink r:id="rId93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Zhw_o6sne2w</w:t>
        </w:r>
      </w:hyperlink>
      <w:r w:rsidR="00D85A13">
        <w:rPr>
          <w:rFonts w:ascii="Segoe UI" w:hAnsi="Segoe UI" w:cs="Segoe UI"/>
          <w:color w:val="212529"/>
        </w:rPr>
        <w:br/>
      </w:r>
      <w:hyperlink r:id="rId94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Nj9xEQZbtYs</w:t>
        </w:r>
      </w:hyperlink>
      <w:r w:rsidR="00D85A13">
        <w:rPr>
          <w:rFonts w:ascii="Segoe UI" w:hAnsi="Segoe UI" w:cs="Segoe UI"/>
          <w:color w:val="212529"/>
        </w:rPr>
        <w:br/>
      </w:r>
      <w:hyperlink r:id="rId95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1l258Gc2Nvk</w:t>
        </w:r>
      </w:hyperlink>
      <w:r w:rsidR="00D85A13">
        <w:rPr>
          <w:rFonts w:ascii="Segoe UI" w:hAnsi="Segoe UI" w:cs="Segoe UI"/>
          <w:color w:val="212529"/>
        </w:rPr>
        <w:br/>
      </w:r>
      <w:hyperlink r:id="rId96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QlgHPqjz1sY</w:t>
        </w:r>
      </w:hyperlink>
      <w:r w:rsidR="00D85A13">
        <w:rPr>
          <w:rFonts w:ascii="Segoe UI" w:hAnsi="Segoe UI" w:cs="Segoe UI"/>
          <w:color w:val="212529"/>
        </w:rPr>
        <w:br/>
      </w:r>
      <w:hyperlink r:id="rId97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ugFIWds4q4E</w:t>
        </w:r>
      </w:hyperlink>
      <w:r w:rsidR="00D85A13">
        <w:rPr>
          <w:rFonts w:ascii="Segoe UI" w:hAnsi="Segoe UI" w:cs="Segoe UI"/>
          <w:color w:val="212529"/>
        </w:rPr>
        <w:br/>
      </w:r>
      <w:hyperlink r:id="rId98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-idzfr3SUog</w:t>
        </w:r>
      </w:hyperlink>
      <w:r w:rsidR="00D85A13">
        <w:rPr>
          <w:rFonts w:ascii="Segoe UI" w:hAnsi="Segoe UI" w:cs="Segoe UI"/>
          <w:color w:val="212529"/>
        </w:rPr>
        <w:br/>
      </w:r>
      <w:hyperlink r:id="rId99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JJsf2ukptLU</w:t>
        </w:r>
      </w:hyperlink>
      <w:r w:rsidR="00D85A13">
        <w:rPr>
          <w:rFonts w:ascii="Segoe UI" w:hAnsi="Segoe UI" w:cs="Segoe UI"/>
          <w:color w:val="212529"/>
        </w:rPr>
        <w:br/>
      </w:r>
      <w:hyperlink r:id="rId100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u9cggZHjwS4</w:t>
        </w:r>
      </w:hyperlink>
      <w:r w:rsidR="00D85A13">
        <w:rPr>
          <w:rFonts w:ascii="Segoe UI" w:hAnsi="Segoe UI" w:cs="Segoe UI"/>
          <w:color w:val="212529"/>
        </w:rPr>
        <w:br/>
      </w:r>
      <w:hyperlink r:id="rId101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eMPthIIkV08</w:t>
        </w:r>
      </w:hyperlink>
      <w:r w:rsidR="00D85A13">
        <w:rPr>
          <w:rFonts w:ascii="Segoe UI" w:hAnsi="Segoe UI" w:cs="Segoe UI"/>
          <w:color w:val="212529"/>
        </w:rPr>
        <w:br/>
      </w:r>
      <w:hyperlink r:id="rId102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Cs9Gu5GDep0</w:t>
        </w:r>
      </w:hyperlink>
      <w:r w:rsidR="00D85A13">
        <w:rPr>
          <w:rFonts w:ascii="Segoe UI" w:hAnsi="Segoe UI" w:cs="Segoe UI"/>
          <w:color w:val="212529"/>
        </w:rPr>
        <w:br/>
      </w:r>
      <w:hyperlink r:id="rId103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r6Eqn2PCJrM</w:t>
        </w:r>
      </w:hyperlink>
      <w:r w:rsidR="00D85A13">
        <w:rPr>
          <w:rFonts w:ascii="Segoe UI" w:hAnsi="Segoe UI" w:cs="Segoe UI"/>
          <w:color w:val="212529"/>
        </w:rPr>
        <w:br/>
      </w:r>
      <w:hyperlink r:id="rId104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ZiqW-tFgwSs</w:t>
        </w:r>
      </w:hyperlink>
      <w:r w:rsidR="00D85A13">
        <w:rPr>
          <w:rFonts w:ascii="Segoe UI" w:hAnsi="Segoe UI" w:cs="Segoe UI"/>
          <w:color w:val="212529"/>
        </w:rPr>
        <w:br/>
      </w:r>
      <w:hyperlink r:id="rId105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trbwExZ1U9Y</w:t>
        </w:r>
      </w:hyperlink>
      <w:r w:rsidR="00D85A13">
        <w:rPr>
          <w:rFonts w:ascii="Segoe UI" w:hAnsi="Segoe UI" w:cs="Segoe UI"/>
          <w:color w:val="212529"/>
        </w:rPr>
        <w:br/>
      </w:r>
      <w:hyperlink r:id="rId106" w:history="1">
        <w:r w:rsidR="00D85A13">
          <w:rPr>
            <w:rStyle w:val="Hyperlink"/>
            <w:rFonts w:ascii="Segoe UI" w:hAnsi="Segoe UI" w:cs="Segoe UI"/>
            <w:color w:val="007BFF"/>
            <w:u w:val="none"/>
            <w:shd w:val="clear" w:color="auto" w:fill="FFFFFF"/>
          </w:rPr>
          <w:t>https://www.youtube.com/watch?v=xnaOzlC2RXg</w:t>
        </w:r>
      </w:hyperlink>
    </w:p>
    <w:p w14:paraId="452C26C0" w14:textId="77777777" w:rsidR="00A127C0" w:rsidRPr="00A127C0" w:rsidRDefault="00A127C0">
      <w:pPr>
        <w:rPr>
          <w:rFonts w:ascii="Times New Roman" w:hAnsi="Times New Roman" w:cs="Times New Roman"/>
          <w:sz w:val="24"/>
          <w:szCs w:val="24"/>
        </w:rPr>
      </w:pPr>
    </w:p>
    <w:sectPr w:rsidR="00A127C0" w:rsidRPr="00A127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D61BCF"/>
    <w:multiLevelType w:val="hybridMultilevel"/>
    <w:tmpl w:val="1A04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8410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NTEzszA1MrA0MzFT0lEKTi0uzszPAykwqgUAWWcuKywAAAA="/>
  </w:docVars>
  <w:rsids>
    <w:rsidRoot w:val="00A127C0"/>
    <w:rsid w:val="006713B5"/>
    <w:rsid w:val="00A127C0"/>
    <w:rsid w:val="00D85A13"/>
    <w:rsid w:val="00F12255"/>
    <w:rsid w:val="00F5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3FB99"/>
  <w15:chartTrackingRefBased/>
  <w15:docId w15:val="{841DC17E-E43A-4899-8F77-2CFB28FE9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7C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27C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127C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27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youtube.com/watch?v=ktFDYAk2PGE" TargetMode="External"/><Relationship Id="rId21" Type="http://schemas.openxmlformats.org/officeDocument/2006/relationships/hyperlink" Target="https://www.youtube.com/watch?v=ItwpOsD-62Q" TargetMode="External"/><Relationship Id="rId42" Type="http://schemas.openxmlformats.org/officeDocument/2006/relationships/hyperlink" Target="https://www.youtube.com/watch?v=ItwpOsD-62Q" TargetMode="External"/><Relationship Id="rId47" Type="http://schemas.openxmlformats.org/officeDocument/2006/relationships/hyperlink" Target="https://www.youtube.com/watch?v=fnQvGn7T3UE" TargetMode="External"/><Relationship Id="rId63" Type="http://schemas.openxmlformats.org/officeDocument/2006/relationships/hyperlink" Target="https://www.youtube.com/watch?v=HdKHDzmaikA" TargetMode="External"/><Relationship Id="rId68" Type="http://schemas.openxmlformats.org/officeDocument/2006/relationships/hyperlink" Target="https://www.youtube.com/watch?v=pm56TkRXLH4" TargetMode="External"/><Relationship Id="rId84" Type="http://schemas.openxmlformats.org/officeDocument/2006/relationships/hyperlink" Target="https://www.youtube.com/watch?v=ROm_8Oeuj1Q" TargetMode="External"/><Relationship Id="rId89" Type="http://schemas.openxmlformats.org/officeDocument/2006/relationships/hyperlink" Target="https://www.youtube.com/watch?v=VCcuRSc59FM" TargetMode="External"/><Relationship Id="rId16" Type="http://schemas.openxmlformats.org/officeDocument/2006/relationships/hyperlink" Target="https://www.youtube.com/watch?v=puh9YYsfZm0" TargetMode="External"/><Relationship Id="rId107" Type="http://schemas.openxmlformats.org/officeDocument/2006/relationships/fontTable" Target="fontTable.xml"/><Relationship Id="rId11" Type="http://schemas.openxmlformats.org/officeDocument/2006/relationships/hyperlink" Target="https://www.youtube.com/watch?v=rNXpBF6Z22g" TargetMode="External"/><Relationship Id="rId32" Type="http://schemas.openxmlformats.org/officeDocument/2006/relationships/hyperlink" Target="https://www.youtube.com/watch?v=rNXpBF6Z22g" TargetMode="External"/><Relationship Id="rId37" Type="http://schemas.openxmlformats.org/officeDocument/2006/relationships/hyperlink" Target="https://www.youtube.com/watch?v=zHjy0VrgDiM" TargetMode="External"/><Relationship Id="rId53" Type="http://schemas.openxmlformats.org/officeDocument/2006/relationships/hyperlink" Target="https://www.youtube.com/watch?v=Tc5WR3yCBlg" TargetMode="External"/><Relationship Id="rId58" Type="http://schemas.openxmlformats.org/officeDocument/2006/relationships/hyperlink" Target="https://www.youtube.com/watch?v=Y4NiHh7yylI" TargetMode="External"/><Relationship Id="rId74" Type="http://schemas.openxmlformats.org/officeDocument/2006/relationships/hyperlink" Target="https://www.youtube.com/watch?v=IwF2k0g1gkE" TargetMode="External"/><Relationship Id="rId79" Type="http://schemas.openxmlformats.org/officeDocument/2006/relationships/hyperlink" Target="https://www.youtube.com/watch?v=SAM9iLnCKx8" TargetMode="External"/><Relationship Id="rId102" Type="http://schemas.openxmlformats.org/officeDocument/2006/relationships/hyperlink" Target="https://www.youtube.com/watch?v=Cs9Gu5GDep0" TargetMode="External"/><Relationship Id="rId5" Type="http://schemas.openxmlformats.org/officeDocument/2006/relationships/hyperlink" Target="https://www.youtube.com/watch?v=ecN15c3gZYg" TargetMode="External"/><Relationship Id="rId90" Type="http://schemas.openxmlformats.org/officeDocument/2006/relationships/hyperlink" Target="https://www.youtube.com/watch?v=5DREf8Sq5nY" TargetMode="External"/><Relationship Id="rId95" Type="http://schemas.openxmlformats.org/officeDocument/2006/relationships/hyperlink" Target="https://www.youtube.com/watch?v=1l258Gc2Nvk" TargetMode="External"/><Relationship Id="rId22" Type="http://schemas.openxmlformats.org/officeDocument/2006/relationships/hyperlink" Target="https://www.youtube.com/watch?v=zrlxABRWVis" TargetMode="External"/><Relationship Id="rId27" Type="http://schemas.openxmlformats.org/officeDocument/2006/relationships/hyperlink" Target="https://www.youtube.com/watch?v=I_VTQP4UPWE" TargetMode="External"/><Relationship Id="rId43" Type="http://schemas.openxmlformats.org/officeDocument/2006/relationships/hyperlink" Target="https://www.youtube.com/watch?v=04kPLRoZBzU" TargetMode="External"/><Relationship Id="rId48" Type="http://schemas.openxmlformats.org/officeDocument/2006/relationships/hyperlink" Target="https://www.youtube.com/watch?v=ZIMxUjROEV4" TargetMode="External"/><Relationship Id="rId64" Type="http://schemas.openxmlformats.org/officeDocument/2006/relationships/hyperlink" Target="https://www.youtube.com/watch?v=caKKsV4CkWA" TargetMode="External"/><Relationship Id="rId69" Type="http://schemas.openxmlformats.org/officeDocument/2006/relationships/hyperlink" Target="https://www.youtube.com/watch?v=e5GWrUr_e4c" TargetMode="External"/><Relationship Id="rId80" Type="http://schemas.openxmlformats.org/officeDocument/2006/relationships/hyperlink" Target="https://www.youtube.com/watch?v=rNG2B0hkecs" TargetMode="External"/><Relationship Id="rId85" Type="http://schemas.openxmlformats.org/officeDocument/2006/relationships/hyperlink" Target="https://www.youtube.com/watch?v=YtIVUR0BckQ" TargetMode="External"/><Relationship Id="rId12" Type="http://schemas.openxmlformats.org/officeDocument/2006/relationships/hyperlink" Target="https://www.youtube.com/watch?v=PiKvVIn6cV0" TargetMode="External"/><Relationship Id="rId17" Type="http://schemas.openxmlformats.org/officeDocument/2006/relationships/hyperlink" Target="https://www.youtube.com/watch?v=puh9YYsfZm0" TargetMode="External"/><Relationship Id="rId33" Type="http://schemas.openxmlformats.org/officeDocument/2006/relationships/hyperlink" Target="https://www.youtube.com/watch?v=Cl6TdqnrC6U" TargetMode="External"/><Relationship Id="rId38" Type="http://schemas.openxmlformats.org/officeDocument/2006/relationships/hyperlink" Target="https://www.youtube.com/watch?v=cGRsjm26hdA" TargetMode="External"/><Relationship Id="rId59" Type="http://schemas.openxmlformats.org/officeDocument/2006/relationships/hyperlink" Target="https://www.youtube.com/watch?v=-d3PrupT2ws" TargetMode="External"/><Relationship Id="rId103" Type="http://schemas.openxmlformats.org/officeDocument/2006/relationships/hyperlink" Target="https://www.youtube.com/watch?v=r6Eqn2PCJrM" TargetMode="External"/><Relationship Id="rId108" Type="http://schemas.openxmlformats.org/officeDocument/2006/relationships/theme" Target="theme/theme1.xml"/><Relationship Id="rId20" Type="http://schemas.openxmlformats.org/officeDocument/2006/relationships/hyperlink" Target="https://www.youtube.com/watch?v=vYAiS_Am3aM&amp;t=32s" TargetMode="External"/><Relationship Id="rId41" Type="http://schemas.openxmlformats.org/officeDocument/2006/relationships/hyperlink" Target="https://www.youtube.com/watch?v=hvUa9vXE0bw" TargetMode="External"/><Relationship Id="rId54" Type="http://schemas.openxmlformats.org/officeDocument/2006/relationships/hyperlink" Target="https://www.youtube.com/watch?v=3exkogaQ6Gc" TargetMode="External"/><Relationship Id="rId62" Type="http://schemas.openxmlformats.org/officeDocument/2006/relationships/hyperlink" Target="https://www.youtube.com/watch?v=7m03bPEe5Hk" TargetMode="External"/><Relationship Id="rId70" Type="http://schemas.openxmlformats.org/officeDocument/2006/relationships/hyperlink" Target="https://www.youtube.com/watch?v=z9GYha35a0g" TargetMode="External"/><Relationship Id="rId75" Type="http://schemas.openxmlformats.org/officeDocument/2006/relationships/hyperlink" Target="https://www.youtube.com/watch?v=tKFFrCNsioQ" TargetMode="External"/><Relationship Id="rId83" Type="http://schemas.openxmlformats.org/officeDocument/2006/relationships/hyperlink" Target="https://www.youtube.com/watch?v=TcuInSxgmH8" TargetMode="External"/><Relationship Id="rId88" Type="http://schemas.openxmlformats.org/officeDocument/2006/relationships/hyperlink" Target="https://www.youtube.com/watch?v=4UQTBp0ZWZM" TargetMode="External"/><Relationship Id="rId91" Type="http://schemas.openxmlformats.org/officeDocument/2006/relationships/hyperlink" Target="https://www.youtube.com/watch?v=mJhBTa4NX9Y" TargetMode="External"/><Relationship Id="rId96" Type="http://schemas.openxmlformats.org/officeDocument/2006/relationships/hyperlink" Target="https://www.youtube.com/watch?v=QlgHPqjz1s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zrlxABRWVis" TargetMode="External"/><Relationship Id="rId15" Type="http://schemas.openxmlformats.org/officeDocument/2006/relationships/hyperlink" Target="https://www.youtube.com/watch?v=4nt0W8qNLfE" TargetMode="External"/><Relationship Id="rId23" Type="http://schemas.openxmlformats.org/officeDocument/2006/relationships/hyperlink" Target="https://www.youtube.com/watch?v=bJUt7jnrp0A" TargetMode="External"/><Relationship Id="rId28" Type="http://schemas.openxmlformats.org/officeDocument/2006/relationships/hyperlink" Target="https://www.youtube.com/watch?v=1DwuF-J2t64" TargetMode="External"/><Relationship Id="rId36" Type="http://schemas.openxmlformats.org/officeDocument/2006/relationships/hyperlink" Target="https://www.youtube.com/watch?v=MUj-UaHrHS8" TargetMode="External"/><Relationship Id="rId49" Type="http://schemas.openxmlformats.org/officeDocument/2006/relationships/hyperlink" Target="https://www.youtube.com/watch?v=V6CXNq954AY" TargetMode="External"/><Relationship Id="rId57" Type="http://schemas.openxmlformats.org/officeDocument/2006/relationships/hyperlink" Target="https://www.youtube.com/watch?v=e0BZHk0B9L4" TargetMode="External"/><Relationship Id="rId106" Type="http://schemas.openxmlformats.org/officeDocument/2006/relationships/hyperlink" Target="https://www.youtube.com/watch?v=xnaOzlC2RXg" TargetMode="External"/><Relationship Id="rId10" Type="http://schemas.openxmlformats.org/officeDocument/2006/relationships/hyperlink" Target="https://www.youtube.com/watch?v=aIunJuCymXI" TargetMode="External"/><Relationship Id="rId31" Type="http://schemas.openxmlformats.org/officeDocument/2006/relationships/hyperlink" Target="https://www.youtube.com/watch?v=PiKvVIn6cV0" TargetMode="External"/><Relationship Id="rId44" Type="http://schemas.openxmlformats.org/officeDocument/2006/relationships/hyperlink" Target="https://www.youtube.com/watch?v=jDtjo6Q_DRg" TargetMode="External"/><Relationship Id="rId52" Type="http://schemas.openxmlformats.org/officeDocument/2006/relationships/hyperlink" Target="https://www.youtube.com/watch?v=RNSWMWWCNrM" TargetMode="External"/><Relationship Id="rId60" Type="http://schemas.openxmlformats.org/officeDocument/2006/relationships/hyperlink" Target="https://www.youtube.com/watch?v=y6oxK44wevk" TargetMode="External"/><Relationship Id="rId65" Type="http://schemas.openxmlformats.org/officeDocument/2006/relationships/hyperlink" Target="https://www.youtube.com/watch?v=anyfmMlp-j0" TargetMode="External"/><Relationship Id="rId73" Type="http://schemas.openxmlformats.org/officeDocument/2006/relationships/hyperlink" Target="https://www.youtube.com/watch?v=QLy_H4JDVQA" TargetMode="External"/><Relationship Id="rId78" Type="http://schemas.openxmlformats.org/officeDocument/2006/relationships/hyperlink" Target="https://www.youtube.com/watch?v=equr9lx1eWw" TargetMode="External"/><Relationship Id="rId81" Type="http://schemas.openxmlformats.org/officeDocument/2006/relationships/hyperlink" Target="https://www.youtube.com/watch?v=ZyBiSEA7MR0" TargetMode="External"/><Relationship Id="rId86" Type="http://schemas.openxmlformats.org/officeDocument/2006/relationships/hyperlink" Target="https://www.youtube.com/watch?v=_d_HXJpqKww" TargetMode="External"/><Relationship Id="rId94" Type="http://schemas.openxmlformats.org/officeDocument/2006/relationships/hyperlink" Target="https://www.youtube.com/watch?v=Nj9xEQZbtYs" TargetMode="External"/><Relationship Id="rId99" Type="http://schemas.openxmlformats.org/officeDocument/2006/relationships/hyperlink" Target="https://www.youtube.com/watch?v=JJsf2ukptLU" TargetMode="External"/><Relationship Id="rId101" Type="http://schemas.openxmlformats.org/officeDocument/2006/relationships/hyperlink" Target="https://www.youtube.com/watch?v=eMPthIIkV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Wpr1vnuumbw" TargetMode="External"/><Relationship Id="rId13" Type="http://schemas.openxmlformats.org/officeDocument/2006/relationships/hyperlink" Target="https://www.youtube.com/watch?v=QGGfe325rKs" TargetMode="External"/><Relationship Id="rId18" Type="http://schemas.openxmlformats.org/officeDocument/2006/relationships/hyperlink" Target="https://www.youtube.com/watch?v=3wvX1FMprVk" TargetMode="External"/><Relationship Id="rId39" Type="http://schemas.openxmlformats.org/officeDocument/2006/relationships/hyperlink" Target="https://www.youtube.com/watch?v=FX7c7swi610" TargetMode="External"/><Relationship Id="rId34" Type="http://schemas.openxmlformats.org/officeDocument/2006/relationships/hyperlink" Target="https://www.youtube.com/watch?v=jTW7eubvi_c" TargetMode="External"/><Relationship Id="rId50" Type="http://schemas.openxmlformats.org/officeDocument/2006/relationships/hyperlink" Target="https://www.youtube.com/watch?v=uUEkbZCiE00" TargetMode="External"/><Relationship Id="rId55" Type="http://schemas.openxmlformats.org/officeDocument/2006/relationships/hyperlink" Target="https://www.youtube.com/watch?v=rJz84lvKy4U" TargetMode="External"/><Relationship Id="rId76" Type="http://schemas.openxmlformats.org/officeDocument/2006/relationships/hyperlink" Target="https://www.youtube.com/watch?v=SRyUVOFWkRQ" TargetMode="External"/><Relationship Id="rId97" Type="http://schemas.openxmlformats.org/officeDocument/2006/relationships/hyperlink" Target="https://www.youtube.com/watch?v=ugFIWds4q4E" TargetMode="External"/><Relationship Id="rId104" Type="http://schemas.openxmlformats.org/officeDocument/2006/relationships/hyperlink" Target="https://www.youtube.com/watch?v=ZiqW-tFgwSs" TargetMode="External"/><Relationship Id="rId7" Type="http://schemas.openxmlformats.org/officeDocument/2006/relationships/hyperlink" Target="https://www.youtube.com/watch?v=aIunJuCymXI" TargetMode="External"/><Relationship Id="rId71" Type="http://schemas.openxmlformats.org/officeDocument/2006/relationships/hyperlink" Target="https://www.youtube.com/watch?v=o5Q4ANWbHkw" TargetMode="External"/><Relationship Id="rId92" Type="http://schemas.openxmlformats.org/officeDocument/2006/relationships/hyperlink" Target="https://www.youtube.com/watch?v=jJDD0bhXAOQ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youtube.com/watch?v=HzvsfOE2Vx8" TargetMode="External"/><Relationship Id="rId24" Type="http://schemas.openxmlformats.org/officeDocument/2006/relationships/hyperlink" Target="https://www.youtube.com/watch?v=q7xCHfDRdug" TargetMode="External"/><Relationship Id="rId40" Type="http://schemas.openxmlformats.org/officeDocument/2006/relationships/hyperlink" Target="https://www.youtube.com/watch?v=vYAiS_Am3aM" TargetMode="External"/><Relationship Id="rId45" Type="http://schemas.openxmlformats.org/officeDocument/2006/relationships/hyperlink" Target="https://www.youtube.com/watch?v=bSdzdDz2EV0" TargetMode="External"/><Relationship Id="rId66" Type="http://schemas.openxmlformats.org/officeDocument/2006/relationships/hyperlink" Target="https://www.youtube.com/watch?v=aI0JX2qc870" TargetMode="External"/><Relationship Id="rId87" Type="http://schemas.openxmlformats.org/officeDocument/2006/relationships/hyperlink" Target="https://www.youtube.com/watch?v=wqWn1QuSCvY" TargetMode="External"/><Relationship Id="rId61" Type="http://schemas.openxmlformats.org/officeDocument/2006/relationships/hyperlink" Target="https://www.youtube.com/watch?v=eay1wXKPtws" TargetMode="External"/><Relationship Id="rId82" Type="http://schemas.openxmlformats.org/officeDocument/2006/relationships/hyperlink" Target="https://www.youtube.com/watch?v=DNNJy1g18p8" TargetMode="External"/><Relationship Id="rId19" Type="http://schemas.openxmlformats.org/officeDocument/2006/relationships/hyperlink" Target="https://www.youtube.com/watch?v=fhPqkCQwygM" TargetMode="External"/><Relationship Id="rId14" Type="http://schemas.openxmlformats.org/officeDocument/2006/relationships/hyperlink" Target="https://www.youtube.com/watch?v=uUEkbZCiE00" TargetMode="External"/><Relationship Id="rId30" Type="http://schemas.openxmlformats.org/officeDocument/2006/relationships/hyperlink" Target="https://www.youtube.com/watch?v=u9cggZHjwS4" TargetMode="External"/><Relationship Id="rId35" Type="http://schemas.openxmlformats.org/officeDocument/2006/relationships/hyperlink" Target="https://www.youtube.com/watch?v=-7or4r8GLQY" TargetMode="External"/><Relationship Id="rId56" Type="http://schemas.openxmlformats.org/officeDocument/2006/relationships/hyperlink" Target="https://www.youtube.com/watch?v=FgGtXwBY8yk" TargetMode="External"/><Relationship Id="rId77" Type="http://schemas.openxmlformats.org/officeDocument/2006/relationships/hyperlink" Target="https://www.youtube.com/watch?v=qLf6L-Y27M0" TargetMode="External"/><Relationship Id="rId100" Type="http://schemas.openxmlformats.org/officeDocument/2006/relationships/hyperlink" Target="https://www.youtube.com/watch?v=u9cggZHjwS4" TargetMode="External"/><Relationship Id="rId105" Type="http://schemas.openxmlformats.org/officeDocument/2006/relationships/hyperlink" Target="https://www.youtube.com/watch?v=trbwExZ1U9Y" TargetMode="External"/><Relationship Id="rId8" Type="http://schemas.openxmlformats.org/officeDocument/2006/relationships/hyperlink" Target="https://www.youtube.com/watch?v=fhPqkCQwygM" TargetMode="External"/><Relationship Id="rId51" Type="http://schemas.openxmlformats.org/officeDocument/2006/relationships/hyperlink" Target="https://www.youtube.com/watch?v=QGGfe325rKs" TargetMode="External"/><Relationship Id="rId72" Type="http://schemas.openxmlformats.org/officeDocument/2006/relationships/hyperlink" Target="https://www.youtube.com/watch?v=7vzC-qMb0jQ" TargetMode="External"/><Relationship Id="rId93" Type="http://schemas.openxmlformats.org/officeDocument/2006/relationships/hyperlink" Target="https://www.youtube.com/watch?v=Zhw_o6sne2w" TargetMode="External"/><Relationship Id="rId98" Type="http://schemas.openxmlformats.org/officeDocument/2006/relationships/hyperlink" Target="https://www.youtube.com/watch?v=-idzfr3SUog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www.youtube.com/watch?v=hS7J1fNOulg" TargetMode="External"/><Relationship Id="rId46" Type="http://schemas.openxmlformats.org/officeDocument/2006/relationships/hyperlink" Target="https://www.youtube.com/watch?v=x_9DTBvpkeo" TargetMode="External"/><Relationship Id="rId67" Type="http://schemas.openxmlformats.org/officeDocument/2006/relationships/hyperlink" Target="https://www.youtube.com/watch?v=qEog7JfTx4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617</Words>
  <Characters>92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2</cp:revision>
  <dcterms:created xsi:type="dcterms:W3CDTF">2023-07-04T14:31:00Z</dcterms:created>
  <dcterms:modified xsi:type="dcterms:W3CDTF">2023-07-04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3e03c0-88f0-41a5-9a17-e60d849dfa24</vt:lpwstr>
  </property>
</Properties>
</file>